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Specific Position Title] role at your esteemed organization, as advertised. As a licensed psychologist with a deep commitment to mental health and well-being, I am eager to contribute my expertise and cultural sensitivity to support individuals in Japan Tokyo. This opportunity aligns perfectly with my professional journey, which has been dedicated to fostering emotional resilience and psychological growth through evidence-based practices tailored for diverse populations.</w:t>
      </w:r>
    </w:p>
    <w:bookmarkStart w:id="20" w:name="X328cae24b3da29bac65f389179c66b26e0f933e"/>
    <w:p>
      <w:pPr>
        <w:pStyle w:val="Heading2"/>
      </w:pPr>
      <w:r>
        <w:t xml:space="preserve">Psychologist: A Passion Rooted in Empathy and Expertise</w:t>
      </w:r>
    </w:p>
    <w:p>
      <w:pPr>
        <w:pStyle w:val="FirstParagraph"/>
      </w:pPr>
      <w:r>
        <w:t xml:space="preserve">With over [X years] of experience as a psychologist, I have developed a profound understanding of the complexities of human behavior and the transformative power of therapeutic intervention. My career has been guided by the belief that mental health is a universal right, and my work in Japan Tokyo has reinforced this conviction. The unique cultural dynamics, societal expectations, and challenges faced by individuals in this vibrant city have deepened my resolve to provide culturally competent care that respects both tradition and modernity.</w:t>
      </w:r>
    </w:p>
    <w:p>
      <w:pPr>
        <w:pStyle w:val="BodyText"/>
      </w:pPr>
      <w:r>
        <w:t xml:space="preserve">In my previous roles, I have specialized in [mention specific areas, e.g., cognitive-behavioral therapy, trauma counseling, or child psychology], which has equipped me with the tools to address a wide range of psychological needs. My approach emphasizes collaboration, active listening, and a strengths-based perspective to empower clients on their path to healing. Whether working in clinical settings or community programs, I have consistently prioritized creating safe spaces where individuals feel heard and supported.</w:t>
      </w:r>
    </w:p>
    <w:bookmarkEnd w:id="20"/>
    <w:bookmarkStart w:id="21" w:name="Xf6463b7adc88eca333e848b3db8770ec8f14042"/>
    <w:p>
      <w:pPr>
        <w:pStyle w:val="Heading2"/>
      </w:pPr>
      <w:r>
        <w:t xml:space="preserve">Japan Tokyo: A Unique Context for Psychological Practice</w:t>
      </w:r>
    </w:p>
    <w:p>
      <w:pPr>
        <w:pStyle w:val="FirstParagraph"/>
      </w:pPr>
      <w:r>
        <w:t xml:space="preserve">The city of Japan Tokyo offers a dynamic environment where the intersection of tradition and innovation shapes the mental health landscape. As a psychologist, I have come to appreciate the importance of understanding cultural nuances in therapy. In Japan, concepts such as *wa* (harmony) and *honne* (true self) influence how individuals express emotions and seek help. My training includes specialized coursework in cross-cultural psychology, which has enabled me to navigate these complexities with sensitivity and respect.</w:t>
      </w:r>
    </w:p>
    <w:p>
      <w:pPr>
        <w:pStyle w:val="BodyText"/>
      </w:pPr>
      <w:r>
        <w:t xml:space="preserve">Moreover, Tokyo's fast-paced lifestyle, high-pressure work culture, and social stigma surrounding mental health present both challenges and opportunities. I have worked closely with clients to address issues such as burnout, anxiety related to career expectations, and interpersonal conflicts rooted in cultural norms. By integrating Western therapeutic techniques with an awareness of Japanese values, I have helped individuals achieve balance and resilience in their personal and professional lives.</w:t>
      </w:r>
    </w:p>
    <w:bookmarkEnd w:id="21"/>
    <w:bookmarkStart w:id="22" w:name="X3566f01b449b06ed470d7896875fc8820000ab8"/>
    <w:p>
      <w:pPr>
        <w:pStyle w:val="Heading2"/>
      </w:pPr>
      <w:r>
        <w:t xml:space="preserve">Why Japan Tokyo? A Commitment to Community and Growth</w:t>
      </w:r>
    </w:p>
    <w:p>
      <w:pPr>
        <w:pStyle w:val="FirstParagraph"/>
      </w:pPr>
      <w:r>
        <w:t xml:space="preserve">My decision to pursue a career as a psychologist in Japan Tokyo stems from a genuine desire to contribute to the well-being of its people. The city’s growing recognition of mental health as a critical component of overall wellness has inspired me to align my work with this vision. I am particularly drawn to your organization’s mission of [mention specific mission or values, e.g., "promoting holistic mental health services" or "breaking down stigma through education"], which resonates deeply with my own professional ethos.</w:t>
      </w:r>
    </w:p>
    <w:p>
      <w:pPr>
        <w:pStyle w:val="BodyText"/>
      </w:pPr>
      <w:r>
        <w:t xml:space="preserve">Living and working in Tokyo has also expanded my perspective as a psychologist. I have collaborated with local professionals to develop culturally adapted interventions, participated in community workshops on stress management, and volunteered at initiatives aimed at supporting vulnerable populations. These experiences have not only enriched my practice but also reinforced the importance of tailoring care to meet the unique needs of individuals in this diverse city.</w:t>
      </w:r>
    </w:p>
    <w:bookmarkEnd w:id="22"/>
    <w:bookmarkStart w:id="23" w:name="skills-and-qualifications"/>
    <w:p>
      <w:pPr>
        <w:pStyle w:val="Heading2"/>
      </w:pPr>
      <w:r>
        <w:t xml:space="preserve">Skills and Qualifications</w:t>
      </w:r>
    </w:p>
    <w:p>
      <w:pPr>
        <w:pStyle w:val="FirstParagraph"/>
      </w:pPr>
      <w:r>
        <w:t xml:space="preserve">My qualifications include [mention degrees, certifications, or licenses, e.g., "a Master’s degree in Clinical Psychology from [University Name] and a license to practice as a psychologist in Japan"]. I am fluent in [languages, e.g., English and Japanese], which allows me to communicate effectively with a broad range of clients. Additionally, I have experience using digital platforms for teletherapy, ensuring accessibility for individuals who may face barriers to in-person care.</w:t>
      </w:r>
    </w:p>
    <w:p>
      <w:pPr>
        <w:pStyle w:val="BodyText"/>
      </w:pPr>
      <w:r>
        <w:t xml:space="preserve">My ability to adapt to new environments and embrace continuous learning has been instrumental in my success. I am particularly passionate about [mention a specific interest, e.g., "working with adolescents", "supporting expatriates navigating cultural transitions", or "addressing workplace mental health"]. These areas align with the goals of your organization and reflect my dedication to making a meaningful impact.</w:t>
      </w:r>
    </w:p>
    <w:bookmarkEnd w:id="23"/>
    <w:bookmarkStart w:id="24" w:name="Xf0b3a91256b3e85e57aacd565becc257402f0c2"/>
    <w:p>
      <w:pPr>
        <w:pStyle w:val="Heading2"/>
      </w:pPr>
      <w:r>
        <w:t xml:space="preserve">Conclusion: A Collaborative Vision for the Future</w:t>
      </w:r>
    </w:p>
    <w:p>
      <w:pPr>
        <w:pStyle w:val="FirstParagraph"/>
      </w:pPr>
      <w:r>
        <w:t xml:space="preserve">I am enthusiastic about the opportunity to join your team as a psychologist in Japan Tokyo. My background, skills, and passion for mental health make me a strong candidate who is ready to contribute to your organization’s mission. I am eager to collaborate with colleagues, engage with the community, and provide compassionate care that honors the cultural richness of this city.</w:t>
      </w:r>
    </w:p>
    <w:p>
      <w:pPr>
        <w:pStyle w:val="BodyText"/>
      </w:pPr>
      <w:r>
        <w:t xml:space="preserve">Thank you for considering my application. I would welcome the chance to discuss how my experience and vision align with your needs. Please feel free to contact me at [your phone number] or [your email address] at your convenience. I look forward to the possibility of contributing to the mental well-being of individuals in Japan Toky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in Japan Tokyo</dc:title>
  <dc:creator/>
  <dc:language>en</dc:language>
  <cp:keywords/>
  <dcterms:created xsi:type="dcterms:W3CDTF">2025-12-10T11:42:04Z</dcterms:created>
  <dcterms:modified xsi:type="dcterms:W3CDTF">2025-12-10T11:42:04Z</dcterms:modified>
</cp:coreProperties>
</file>

<file path=docProps/custom.xml><?xml version="1.0" encoding="utf-8"?>
<Properties xmlns="http://schemas.openxmlformats.org/officeDocument/2006/custom-properties" xmlns:vt="http://schemas.openxmlformats.org/officeDocument/2006/docPropsVTypes"/>
</file>